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B528E1" w14:paraId="772AE6F2" w14:textId="77777777" w:rsidTr="00B528E1">
        <w:tc>
          <w:tcPr>
            <w:tcW w:w="9350" w:type="dxa"/>
          </w:tcPr>
          <w:p w14:paraId="326C133D" w14:textId="13CC6142" w:rsidR="00B528E1" w:rsidRDefault="00B528E1" w:rsidP="00B528E1">
            <w:pPr>
              <w:jc w:val="right"/>
            </w:pPr>
            <w:r>
              <w:object w:dxaOrig="570" w:dyaOrig="735" w14:anchorId="5024187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.8pt;height:36.3pt" o:ole="">
                  <v:imagedata r:id="rId6" o:title=""/>
                </v:shape>
                <o:OLEObject Type="Embed" ProgID="PBrush" ShapeID="_x0000_i1025" DrawAspect="Content" ObjectID="_1743009024" r:id="rId7"/>
              </w:object>
            </w:r>
          </w:p>
        </w:tc>
      </w:tr>
    </w:tbl>
    <w:p w14:paraId="53C792B5" w14:textId="77777777" w:rsidR="007C18A3" w:rsidRDefault="007C18A3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9B3B6E" w14:paraId="36B41B4C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F99E5" w14:textId="77777777" w:rsidR="001C15F2" w:rsidRDefault="001C15F2" w:rsidP="00CA6B0A">
            <w:pPr>
              <w:spacing w:line="240" w:lineRule="auto"/>
            </w:pPr>
          </w:p>
          <w:p w14:paraId="7552145B" w14:textId="626DF2FC" w:rsidR="00CA6B0A" w:rsidRDefault="00CA6B0A" w:rsidP="00CA6B0A">
            <w:pPr>
              <w:spacing w:line="240" w:lineRule="auto"/>
            </w:pPr>
            <w:bookmarkStart w:id="0" w:name="_GoBack"/>
            <w:bookmarkEnd w:id="0"/>
            <w:r>
              <w:t xml:space="preserve">Directory: </w:t>
            </w:r>
          </w:p>
          <w:p w14:paraId="078E054C" w14:textId="11D90126" w:rsidR="00CA6B0A" w:rsidRDefault="00CA6B0A" w:rsidP="00CA6B0A">
            <w:pPr>
              <w:spacing w:line="240" w:lineRule="auto"/>
            </w:pPr>
            <w:r>
              <w:t xml:space="preserve">Config file: </w:t>
            </w:r>
          </w:p>
          <w:p w14:paraId="6E6DF6B2" w14:textId="71E24E0B" w:rsidR="00CA6B0A" w:rsidRDefault="00CA6B0A" w:rsidP="00CA6B0A">
            <w:pPr>
              <w:spacing w:line="240" w:lineRule="auto"/>
            </w:pPr>
            <w:r>
              <w:t xml:space="preserve">Port #: </w:t>
            </w:r>
          </w:p>
          <w:p w14:paraId="4484ACE7" w14:textId="77777777" w:rsidR="00CA6B0A" w:rsidRDefault="00CA6B0A" w:rsidP="00CA6B0A">
            <w:pPr>
              <w:spacing w:line="240" w:lineRule="auto"/>
            </w:pPr>
            <w:r>
              <w:t>Package:</w:t>
            </w:r>
          </w:p>
          <w:p w14:paraId="18FA1982" w14:textId="229B6493" w:rsidR="00CA6B0A" w:rsidRDefault="00CA6B0A" w:rsidP="00CA6B0A">
            <w:pPr>
              <w:spacing w:line="240" w:lineRule="auto"/>
            </w:pPr>
            <w:r>
              <w:t xml:space="preserve">Services: </w:t>
            </w:r>
          </w:p>
          <w:p w14:paraId="23FDC7E2" w14:textId="3E6E17DF" w:rsidR="00CA6B0A" w:rsidRDefault="00CA6B0A" w:rsidP="00CA6B0A">
            <w:pPr>
              <w:spacing w:line="240" w:lineRule="auto"/>
            </w:pPr>
            <w:r>
              <w:t xml:space="preserve">Protocol: </w:t>
            </w:r>
          </w:p>
          <w:p w14:paraId="007A14FF" w14:textId="20968FE5" w:rsidR="00CA6B0A" w:rsidRDefault="00CA6B0A" w:rsidP="00CA6B0A">
            <w:pPr>
              <w:spacing w:line="240" w:lineRule="auto"/>
            </w:pPr>
            <w:r>
              <w:t xml:space="preserve">Command: </w:t>
            </w:r>
          </w:p>
          <w:p w14:paraId="217A0DBE" w14:textId="77777777" w:rsidR="009B3B6E" w:rsidRDefault="009B3B6E">
            <w:pPr>
              <w:spacing w:line="240" w:lineRule="auto"/>
            </w:pPr>
            <w:r>
              <w:t>URL:</w:t>
            </w:r>
          </w:p>
          <w:p w14:paraId="4FDEF043" w14:textId="4DCF36E7" w:rsidR="001C15F2" w:rsidRDefault="001C15F2">
            <w:pPr>
              <w:spacing w:line="240" w:lineRule="auto"/>
            </w:pPr>
          </w:p>
        </w:tc>
      </w:tr>
      <w:tr w:rsidR="001C15F2" w14:paraId="43031908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E3B9" w14:textId="77777777" w:rsidR="001C15F2" w:rsidRDefault="001C15F2" w:rsidP="00CA6B0A">
            <w:pPr>
              <w:spacing w:line="240" w:lineRule="auto"/>
            </w:pPr>
          </w:p>
        </w:tc>
      </w:tr>
      <w:tr w:rsidR="001C15F2" w14:paraId="70987663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066E" w14:textId="77777777" w:rsidR="001C15F2" w:rsidRDefault="001C15F2" w:rsidP="00CA6B0A">
            <w:pPr>
              <w:spacing w:line="240" w:lineRule="auto"/>
            </w:pPr>
          </w:p>
        </w:tc>
      </w:tr>
      <w:tr w:rsidR="001C15F2" w14:paraId="1FBDC22F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577B" w14:textId="77777777" w:rsidR="001C15F2" w:rsidRDefault="001C15F2" w:rsidP="00CA6B0A">
            <w:pPr>
              <w:spacing w:line="240" w:lineRule="auto"/>
            </w:pPr>
          </w:p>
        </w:tc>
      </w:tr>
    </w:tbl>
    <w:p w14:paraId="36880E19" w14:textId="77777777" w:rsidR="00305695" w:rsidRDefault="00305695"/>
    <w:sectPr w:rsidR="003056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632280" w14:textId="77777777" w:rsidR="00555BA1" w:rsidRDefault="00555BA1" w:rsidP="00F12B25">
      <w:pPr>
        <w:spacing w:after="0" w:line="240" w:lineRule="auto"/>
      </w:pPr>
      <w:r>
        <w:separator/>
      </w:r>
    </w:p>
  </w:endnote>
  <w:endnote w:type="continuationSeparator" w:id="0">
    <w:p w14:paraId="41C23F6C" w14:textId="77777777" w:rsidR="00555BA1" w:rsidRDefault="00555BA1" w:rsidP="00F12B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21736" w14:textId="77777777" w:rsidR="008F1D09" w:rsidRDefault="008F1D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462443" w14:paraId="2D94B56D" w14:textId="77777777" w:rsidTr="00D27FC2">
      <w:tc>
        <w:tcPr>
          <w:tcW w:w="4675" w:type="dxa"/>
        </w:tcPr>
        <w:p w14:paraId="193414A0" w14:textId="4ED12B05" w:rsidR="00462443" w:rsidRPr="00BE161B" w:rsidRDefault="00462443" w:rsidP="00462443">
          <w:pPr>
            <w:pStyle w:val="Footer"/>
            <w:tabs>
              <w:tab w:val="clear" w:pos="4680"/>
              <w:tab w:val="clear" w:pos="9360"/>
              <w:tab w:val="center" w:pos="2229"/>
            </w:tabs>
            <w:rPr>
              <w:color w:val="002060"/>
              <w:sz w:val="18"/>
              <w:szCs w:val="32"/>
            </w:rPr>
          </w:pPr>
          <w:bookmarkStart w:id="2" w:name="_Hlk529801849"/>
          <w:r w:rsidRPr="00BE161B">
            <w:rPr>
              <w:color w:val="002060"/>
              <w:sz w:val="18"/>
              <w:szCs w:val="32"/>
            </w:rPr>
            <w:t>Copyright © 20</w:t>
          </w:r>
          <w:r>
            <w:rPr>
              <w:color w:val="002060"/>
              <w:sz w:val="18"/>
              <w:szCs w:val="32"/>
            </w:rPr>
            <w:t>2</w:t>
          </w:r>
          <w:r w:rsidR="008F1D09">
            <w:rPr>
              <w:color w:val="002060"/>
              <w:sz w:val="18"/>
              <w:szCs w:val="32"/>
            </w:rPr>
            <w:t>1</w:t>
          </w:r>
          <w:r w:rsidRPr="00BE161B">
            <w:rPr>
              <w:color w:val="002060"/>
              <w:sz w:val="18"/>
              <w:szCs w:val="32"/>
            </w:rPr>
            <w:t xml:space="preserve"> </w:t>
          </w:r>
          <w:proofErr w:type="spellStart"/>
          <w:r w:rsidRPr="00BE161B">
            <w:rPr>
              <w:color w:val="002060"/>
              <w:sz w:val="18"/>
              <w:szCs w:val="32"/>
            </w:rPr>
            <w:t>ZMProTech</w:t>
          </w:r>
          <w:proofErr w:type="spellEnd"/>
          <w:r w:rsidRPr="00BE161B">
            <w:rPr>
              <w:color w:val="002060"/>
              <w:sz w:val="18"/>
              <w:szCs w:val="32"/>
            </w:rPr>
            <w:t xml:space="preserve"> </w:t>
          </w:r>
          <w:r w:rsidRPr="00BE161B">
            <w:rPr>
              <w:color w:val="002060"/>
              <w:sz w:val="18"/>
              <w:szCs w:val="32"/>
            </w:rPr>
            <w:tab/>
          </w:r>
        </w:p>
      </w:tc>
      <w:tc>
        <w:tcPr>
          <w:tcW w:w="4675" w:type="dxa"/>
        </w:tcPr>
        <w:p w14:paraId="7E080DFF" w14:textId="77777777" w:rsidR="00462443" w:rsidRPr="00BE161B" w:rsidRDefault="00462443" w:rsidP="00462443">
          <w:pPr>
            <w:pStyle w:val="Footer"/>
            <w:jc w:val="right"/>
            <w:rPr>
              <w:color w:val="002060"/>
              <w:sz w:val="18"/>
              <w:szCs w:val="32"/>
            </w:rPr>
          </w:pPr>
          <w:r w:rsidRPr="00BE161B">
            <w:rPr>
              <w:color w:val="002060"/>
              <w:sz w:val="18"/>
              <w:szCs w:val="32"/>
            </w:rPr>
            <w:t xml:space="preserve">www.zmprotech.com </w:t>
          </w:r>
        </w:p>
        <w:p w14:paraId="160DE19B" w14:textId="6AE54FC8" w:rsidR="00462443" w:rsidRPr="00BE161B" w:rsidRDefault="008F1D09" w:rsidP="00462443">
          <w:pPr>
            <w:pStyle w:val="Footer"/>
            <w:jc w:val="right"/>
            <w:rPr>
              <w:sz w:val="18"/>
              <w:szCs w:val="32"/>
            </w:rPr>
          </w:pPr>
          <w:r>
            <w:rPr>
              <w:color w:val="002060"/>
              <w:sz w:val="18"/>
              <w:szCs w:val="32"/>
            </w:rPr>
            <w:t>linux@zmprotech.com</w:t>
          </w:r>
        </w:p>
      </w:tc>
    </w:tr>
    <w:bookmarkEnd w:id="2"/>
  </w:tbl>
  <w:p w14:paraId="56AAC964" w14:textId="77777777" w:rsidR="00462443" w:rsidRDefault="004624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FE926" w14:textId="77777777" w:rsidR="008F1D09" w:rsidRDefault="008F1D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A30408" w14:textId="77777777" w:rsidR="00555BA1" w:rsidRDefault="00555BA1" w:rsidP="00F12B25">
      <w:pPr>
        <w:spacing w:after="0" w:line="240" w:lineRule="auto"/>
      </w:pPr>
      <w:r>
        <w:separator/>
      </w:r>
    </w:p>
  </w:footnote>
  <w:footnote w:type="continuationSeparator" w:id="0">
    <w:p w14:paraId="79695155" w14:textId="77777777" w:rsidR="00555BA1" w:rsidRDefault="00555BA1" w:rsidP="00F12B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EE6E4" w14:textId="77777777" w:rsidR="008F1D09" w:rsidRDefault="008F1D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C18A3" w:rsidRPr="001B45D2" w14:paraId="5654971F" w14:textId="77777777" w:rsidTr="000A0831">
      <w:tc>
        <w:tcPr>
          <w:tcW w:w="4675" w:type="dxa"/>
        </w:tcPr>
        <w:p w14:paraId="091EB1C3" w14:textId="77777777" w:rsidR="007C18A3" w:rsidRPr="001B45D2" w:rsidRDefault="007C18A3" w:rsidP="007C18A3">
          <w:pPr>
            <w:pStyle w:val="Header"/>
            <w:rPr>
              <w:sz w:val="12"/>
            </w:rPr>
          </w:pPr>
          <w:bookmarkStart w:id="1" w:name="_Hlk66013894"/>
          <w:r w:rsidRPr="001B45D2">
            <w:rPr>
              <w:noProof/>
              <w:sz w:val="12"/>
            </w:rPr>
            <w:drawing>
              <wp:inline distT="0" distB="0" distL="0" distR="0" wp14:anchorId="79C3522C" wp14:editId="553455AC">
                <wp:extent cx="2614491" cy="285750"/>
                <wp:effectExtent l="0" t="0" r="0" b="0"/>
                <wp:docPr id="1" name="Picture 1" descr="http://www.zmprotech.com/zmprotech/wp-content/uploads/2017/03/Vehicle_Side_Decal-Copy-1600x242-1.jp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http://www.zmprotech.com/zmprotech/wp-content/uploads/2017/03/Vehicle_Side_Decal-Copy-1600x242-1.jpg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92841" cy="3271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</w:tcPr>
        <w:p w14:paraId="79963BB6" w14:textId="512D6A85" w:rsidR="007C18A3" w:rsidRDefault="008F1D09" w:rsidP="007C18A3">
          <w:pPr>
            <w:pStyle w:val="Header"/>
            <w:jc w:val="right"/>
            <w:rPr>
              <w:color w:val="002060"/>
              <w:sz w:val="18"/>
              <w:szCs w:val="32"/>
            </w:rPr>
          </w:pPr>
          <w:r>
            <w:rPr>
              <w:color w:val="002060"/>
              <w:sz w:val="18"/>
              <w:szCs w:val="32"/>
            </w:rPr>
            <w:t>Zafar Mohiuddin</w:t>
          </w:r>
        </w:p>
        <w:p w14:paraId="137DA5F6" w14:textId="5F9DEA77" w:rsidR="007C18A3" w:rsidRPr="001B45D2" w:rsidRDefault="008F1D09" w:rsidP="008F1D09">
          <w:pPr>
            <w:pStyle w:val="Header"/>
            <w:jc w:val="right"/>
            <w:rPr>
              <w:sz w:val="12"/>
            </w:rPr>
          </w:pPr>
          <w:r>
            <w:rPr>
              <w:color w:val="002060"/>
              <w:sz w:val="18"/>
              <w:szCs w:val="32"/>
            </w:rPr>
            <w:t>773-800-1250</w:t>
          </w:r>
        </w:p>
      </w:tc>
    </w:tr>
    <w:bookmarkEnd w:id="1"/>
  </w:tbl>
  <w:p w14:paraId="7707FEE2" w14:textId="77777777" w:rsidR="00462443" w:rsidRDefault="004624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D045F4" w14:textId="77777777" w:rsidR="008F1D09" w:rsidRDefault="008F1D0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sLQwMLewNLCwMDRV0lEKTi0uzszPAykwqgUAi4c6aiwAAAA="/>
  </w:docVars>
  <w:rsids>
    <w:rsidRoot w:val="009B3B6E"/>
    <w:rsid w:val="001C15F2"/>
    <w:rsid w:val="001C46B7"/>
    <w:rsid w:val="00305695"/>
    <w:rsid w:val="00462443"/>
    <w:rsid w:val="0046754E"/>
    <w:rsid w:val="00555BA1"/>
    <w:rsid w:val="007C18A3"/>
    <w:rsid w:val="008F1D09"/>
    <w:rsid w:val="0093722C"/>
    <w:rsid w:val="009A2A7A"/>
    <w:rsid w:val="009B3B6E"/>
    <w:rsid w:val="00B528E1"/>
    <w:rsid w:val="00BE161B"/>
    <w:rsid w:val="00CA6B0A"/>
    <w:rsid w:val="00EC0AFA"/>
    <w:rsid w:val="00F1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505434A"/>
  <w15:chartTrackingRefBased/>
  <w15:docId w15:val="{1D0FDF80-E9BF-41A1-A41C-6D93483C0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B6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3B6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2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B25"/>
  </w:style>
  <w:style w:type="paragraph" w:styleId="Footer">
    <w:name w:val="footer"/>
    <w:basedOn w:val="Normal"/>
    <w:link w:val="FooterChar"/>
    <w:uiPriority w:val="99"/>
    <w:unhideWhenUsed/>
    <w:rsid w:val="00F12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5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zmprotech.com/zmprote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</dc:creator>
  <cp:keywords/>
  <dc:description/>
  <cp:lastModifiedBy>Newname01</cp:lastModifiedBy>
  <cp:revision>12</cp:revision>
  <dcterms:created xsi:type="dcterms:W3CDTF">2018-09-18T03:50:00Z</dcterms:created>
  <dcterms:modified xsi:type="dcterms:W3CDTF">2023-04-15T01:24:00Z</dcterms:modified>
</cp:coreProperties>
</file>